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bookmarkStart w:id="20" w:name="X94dece85549e70c24e4f134969c680f3d524acd"/>
    <w:p>
      <w:pPr>
        <w:pStyle w:val="Heading2"/>
      </w:pPr>
      <w:r>
        <w:t xml:space="preserve">For Mechatronics Engineer Internship Position</w:t>
      </w:r>
    </w:p>
    <w:bookmarkEnd w:id="20"/>
    <w:bookmarkEnd w:id="21"/>
    <w:p>
      <w:pPr>
        <w:pStyle w:val="FirstParagraph"/>
      </w:pPr>
      <w:r>
        <w:rPr>
          <w:bCs/>
          <w:b/>
        </w:rPr>
        <w:t xml:space="preserve">Mr. Karim Benali</w:t>
      </w:r>
    </w:p>
    <w:p>
      <w:pPr>
        <w:pStyle w:val="BodyText"/>
      </w:pPr>
      <w:r>
        <w:t xml:space="preserve">Hiring Manager, Engineering Department</w:t>
      </w:r>
    </w:p>
    <w:p>
      <w:pPr>
        <w:pStyle w:val="BodyText"/>
      </w:pPr>
      <w:r>
        <w:t xml:space="preserve">Advanced Robotics Solutions Algeria (ARSA)</w:t>
      </w:r>
    </w:p>
    <w:p>
      <w:pPr>
        <w:pStyle w:val="BodyText"/>
      </w:pPr>
      <w:r>
        <w:t xml:space="preserve">12 Rue des Études, Bab Ezzouar, Algiers</w:t>
      </w:r>
    </w:p>
    <w:p>
      <w:pPr>
        <w:pStyle w:val="BodyText"/>
      </w:pPr>
      <w:r>
        <w:t xml:space="preserve">Algeria</w:t>
      </w:r>
    </w:p>
    <w:bookmarkStart w:id="22" w:name="date"/>
    <w:p>
      <w:pPr>
        <w:pStyle w:val="Heading3"/>
      </w:pPr>
      <w:r>
        <w:t xml:space="preserve">Date:</w:t>
      </w:r>
    </w:p>
    <w:p>
      <w:pPr>
        <w:pStyle w:val="FirstParagraph"/>
      </w:pPr>
      <w:r>
        <w:t xml:space="preserve">October 26, 2023</w:t>
      </w:r>
    </w:p>
    <w:bookmarkEnd w:id="22"/>
    <w:bookmarkStart w:id="23" w:name="subject"/>
    <w:p>
      <w:pPr>
        <w:pStyle w:val="Heading3"/>
      </w:pPr>
      <w:r>
        <w:t xml:space="preserve">Subject:</w:t>
      </w:r>
    </w:p>
    <w:p>
      <w:pPr>
        <w:pStyle w:val="FirstParagraph"/>
      </w:pPr>
      <w:r>
        <w:t xml:space="preserve">Internship Application Letter for Mechatronics Engineer Position at ARSA in Algeria Algiers</w:t>
      </w:r>
    </w:p>
    <w:bookmarkEnd w:id="23"/>
    <w:p>
      <w:pPr>
        <w:pStyle w:val="BodyText"/>
      </w:pPr>
      <w:r>
        <w:t xml:space="preserve">To the Esteemed Hiring Committee of Advanced Robotics Solutions Algeria (ARSA),</w:t>
      </w:r>
    </w:p>
    <w:p>
      <w:pPr>
        <w:pStyle w:val="BodyText"/>
      </w:pPr>
      <w:r>
        <w:t xml:space="preserve">It is with profound enthusiasm that I submit my Internship Application Letter for the Mechatronics Engineer Intern position at your pioneering organization in Algeria Algiers. As a final-year Mechatronics Engineering student at the prestigious Ecole Nationale Polytechnique de Algérie (ENP) in Algiers, I have meticulously prepared myself to contribute meaningfully to ARSA's mission of advancing industrial automation across Algeria and the broader North African region. Having closely followed ARSA's innovative work on smart manufacturing systems for Algeria's growing energy sector, I am confident that my academic background, technical skills, and deep commitment to Algeria's technological advancement align perfectly with your organization's vision.</w:t>
      </w:r>
    </w:p>
    <w:p>
      <w:pPr>
        <w:pStyle w:val="BodyText"/>
      </w:pPr>
      <w:r>
        <w:t xml:space="preserve">My academic journey at ENP has been rigorously centered around the interdisciplinary fusion of mechanical engineering, electronics, and computer science – the very core of mechatronics. I have achieved a GPA of 3.8/4.0 while completing advanced coursework including Robotic Systems Design, Embedded Control Systems, Industrial Automation Protocols (Modbus TCP/IP), and Computer-Aided Mechanical Design (SolidWorks &amp; AutoCAD). Most significantly, I led a university project team in developing an autonomous solar-powered irrigation system for Algerian agricultural cooperatives – a project that directly addressed Algeria's national priority of sustainable resource management. This initiative required precise integration of servo motor control, IoT sensors for soil moisture monitoring, and PLC-based automation systems, resulting in a 30% water efficiency improvement demonstrable in field tests across the Béjaia region. Such experiences have solidified my practical understanding as a future Mechatronics Engineer capable of translating theoretical knowledge into solutions that serve Algeria's unique industrial landscape.</w:t>
      </w:r>
    </w:p>
    <w:p>
      <w:pPr>
        <w:pStyle w:val="BodyText"/>
      </w:pPr>
      <w:r>
        <w:t xml:space="preserve">What particularly drives my application for this internship in Algiers is the strategic importance of mechatronics to Algeria's Vision 2030 development roadmap. Having grown up witnessing Algiers' urban transformation from the Bab El Oued districts to the modern infrastructure along the Mitidja Plain, I understand firsthand how technology empowers communities. ARSA's partnership with Sonatrach on pipeline monitoring systems and its collaboration with Algiers' new industrial zone at Ain Témouchent represent exactly the kind of impactful work where my skills would be valuable. My fluency in Arabic (native), French (fluent), and English (professional) enables seamless communication within Algeria Algiers' multicultural engineering teams – a critical asset when implementing projects across diverse communities from Constantine to Oran. I am particularly eager to contribute to ARSA's upcoming initiative for smart factory integration at the state-owned manufacturing plant in Skikda, where my experience with SCADA systems could directly support Algeria's industrial digitalization goals.</w:t>
      </w:r>
    </w:p>
    <w:p>
      <w:pPr>
        <w:pStyle w:val="BodyText"/>
      </w:pPr>
      <w:r>
        <w:t xml:space="preserve">Throughout my academic career, I have consistently sought opportunities that bridge classroom learning with Algerian industry needs. Last summer, I completed a 6-week technical internship at the National Center for Scientific Research (CNRS) in Algiers' scientific hub, where I assisted in developing a low-cost vibration monitoring system for Algerian railway infrastructure. This experience honed my proficiency with Arduino and Raspberry Pi platforms while reinforcing my appreciation for Algeria's specific engineering challenges – including harsh climate conditions affecting mechanical reliability and the need for cost-effective automation solutions. My technical toolkit includes MATLAB/Simulink, ROS (Robot Operating System), PLC programming (Siemens S7-1200), and proficiency in industrial communication standards like EtherCAT. I have also completed certifications in Lean Manufacturing Principles through the Algerian Association of Engineers, further aligning my methodology with ARSA's operational excellence standards.</w:t>
      </w:r>
    </w:p>
    <w:p>
      <w:pPr>
        <w:pStyle w:val="BodyText"/>
      </w:pPr>
      <w:r>
        <w:t xml:space="preserve">My motivation extends beyond technical contribution; it stems from a deep-seated commitment to Algeria's engineering future. As a beneficiary of Algeria's public education system, I recognize the transformative power of hands-on learning and mentorship – which is why I have volunteered as a STEM tutor for underprivileged youth at the Algiers Technical School since 2021. In this role, I designed accessible mechatronics kits using locally available components to spark interest in engineering among students in the Blida region. This experience taught me that true innovation emerges when technical excellence meets community impact – a philosophy that resonates with ARSA's community-focused approach to industrial development.</w:t>
      </w:r>
    </w:p>
    <w:p>
      <w:pPr>
        <w:pStyle w:val="BodyText"/>
      </w:pPr>
      <w:r>
        <w:t xml:space="preserve">I am particularly drawn to ARSA because of your investment in local talent development, exemplified by your annual "Algeria Innovates" internship program. I have closely followed how past interns have progressed from supporting automation projects at the Sétif automotive plant to leading R&amp;D teams at ARSA's Algiers Innovation Lab. My portfolio includes a simulation model for optimizing conveyor belt systems in Algerian textile factories – a project directly relevant to your recent client work with L'Étoile de Bab El Oued textile manufacturers. I am eager to bring this same analytical rigor and passion for practical solutions to your team.</w:t>
      </w:r>
    </w:p>
    <w:p>
      <w:pPr>
        <w:pStyle w:val="BodyText"/>
      </w:pPr>
      <w:r>
        <w:t xml:space="preserve">My technical capabilities are complemented by strong professional ethics deeply rooted in Algerian cultural values of respect (taarouf), community responsibility, and perseverance (sabr). I understand that successful implementation of mechatronics systems in Algeria Algiers requires not just engineering excellence but also cultural sensitivity to work effectively with local stakeholders across departments and communities. My previous internships at Algerian firms have reinforced my ability to navigate this nuanced professional landscape while maintaining rigorous technical standards.</w:t>
      </w:r>
    </w:p>
    <w:p>
      <w:pPr>
        <w:pStyle w:val="BodyText"/>
      </w:pPr>
      <w:r>
        <w:t xml:space="preserve">As I prepare to graduate from ENP in December 2023, I am ready to transition from academic study to meaningful application of my skills within Algeria's most dynamic engineering environment. ARSA represents the ideal platform for me to grow as a Mechatronics Engineer while contributing tangible value to Algeria's technological sovereignty. I would welcome the opportunity to discuss how my background in robotics, automation systems, and Algerian industrial context can support your current projects and future innovations in Algiers.</w:t>
      </w:r>
    </w:p>
    <w:p>
      <w:pPr>
        <w:pStyle w:val="BodyText"/>
      </w:pPr>
      <w:r>
        <w:t xml:space="preserve">Thank you for considering my Internship Application Letter for the Mechatronics Engineer position at ARSA. My resume, attached for your review, provides further detail on my qualifications. I am available for an interview at your earliest convenience and can be reached by email (ahmed.mekki@enp.dz) or phone (+213 555 123 456) within Algeria Algiers business hours.</w:t>
      </w:r>
    </w:p>
    <w:p>
      <w:pPr>
        <w:pStyle w:val="BodyText"/>
      </w:pPr>
      <w:r>
        <w:t xml:space="preserve">With respect and anticipation,</w:t>
      </w:r>
    </w:p>
    <w:p>
      <w:pPr>
        <w:pStyle w:val="BodyText"/>
      </w:pPr>
      <w:r>
        <w:rPr>
          <w:bCs/>
          <w:b/>
        </w:rPr>
        <w:t xml:space="preserve">Ahmed Mekki</w:t>
      </w:r>
    </w:p>
    <w:p>
      <w:pPr>
        <w:pStyle w:val="BodyText"/>
      </w:pPr>
      <w:r>
        <w:t xml:space="preserve">Final Year Mechatronics Engineering Student</w:t>
      </w:r>
    </w:p>
    <w:p>
      <w:pPr>
        <w:pStyle w:val="BodyText"/>
      </w:pPr>
      <w:r>
        <w:t xml:space="preserve">Ecole Nationale Polytechnique de Alger, Algiers</w:t>
      </w:r>
    </w:p>
    <w:p>
      <w:pPr>
        <w:pStyle w:val="BodyText"/>
      </w:pPr>
      <w:r>
        <w:t xml:space="preserve">Email: ahmed.mekki@enp.dz | Phone: +213 555 123 456</w:t>
      </w:r>
    </w:p>
    <w:p>
      <w:pPr>
        <w:pStyle w:val="BodyText"/>
      </w:pPr>
      <w:r>
        <w:t xml:space="preserve">This Internship Application Letter has been submitted to Advanced Robotics Solutions Algeria (ARSA) as part of the recruitment process for Mechatronics Engineer interns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Algeria Algiers</dc:title>
  <dc:creator/>
  <dc:language>en</dc:language>
  <cp:keywords/>
  <dcterms:created xsi:type="dcterms:W3CDTF">2026-07-13T14:16:39Z</dcterms:created>
  <dcterms:modified xsi:type="dcterms:W3CDTF">2026-07-13T14:16:39Z</dcterms:modified>
</cp:coreProperties>
</file>

<file path=docProps/custom.xml><?xml version="1.0" encoding="utf-8"?>
<Properties xmlns="http://schemas.openxmlformats.org/officeDocument/2006/custom-properties" xmlns:vt="http://schemas.openxmlformats.org/officeDocument/2006/docPropsVTypes"/>
</file>